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81EA" w14:textId="7BB96C04" w:rsidR="00A83D95" w:rsidRDefault="00A83D95" w:rsidP="0051028F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</w:pPr>
    </w:p>
    <w:p w14:paraId="1371E17F" w14:textId="40E90FC6" w:rsidR="001756EC" w:rsidRPr="001756EC" w:rsidRDefault="001756EC" w:rsidP="0051028F">
      <w:pPr>
        <w:pStyle w:val="NoSpacing"/>
        <w:jc w:val="center"/>
        <w:rPr>
          <w:rFonts w:ascii="Sylfaen" w:hAnsi="Sylfaen"/>
          <w:b/>
          <w:bCs/>
          <w:sz w:val="28"/>
          <w:szCs w:val="28"/>
          <w:u w:val="single"/>
          <w:lang w:val="ka-GE"/>
        </w:rPr>
      </w:pPr>
      <w:r w:rsidRPr="001756EC">
        <w:rPr>
          <w:rFonts w:ascii="Sylfaen" w:hAnsi="Sylfaen"/>
          <w:b/>
          <w:bCs/>
          <w:sz w:val="28"/>
          <w:szCs w:val="28"/>
          <w:u w:val="single"/>
          <w:lang w:val="ka-GE"/>
        </w:rPr>
        <w:t>PR_00151544</w:t>
      </w:r>
    </w:p>
    <w:p w14:paraId="64C29060" w14:textId="77777777" w:rsidR="001756EC" w:rsidRDefault="001756EC" w:rsidP="0051028F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</w:pPr>
    </w:p>
    <w:p w14:paraId="48EF4C56" w14:textId="720AE29D" w:rsidR="0037349C" w:rsidRPr="005F5DB1" w:rsidRDefault="00FB75EE" w:rsidP="005F5DB1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</w:pPr>
      <w:r w:rsidRPr="0037349C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 xml:space="preserve">მოწვევა </w:t>
      </w:r>
      <w:r w:rsidR="00146EF5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 xml:space="preserve">სპორტული და გამაჯანსაღებელი აღჭურვილობების პროვაიდერი </w:t>
      </w:r>
      <w:r w:rsidR="000B7BC3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 xml:space="preserve">ბიზნესებისთვის </w:t>
      </w:r>
      <w:r w:rsidR="0037349C" w:rsidRPr="0037349C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>შესასყიდი საგრანტო ნივთების ფასთა კ(ვ)ოტირებაზე.</w:t>
      </w:r>
    </w:p>
    <w:p w14:paraId="1DFB6C36" w14:textId="2E524A78" w:rsidR="00FB75EE" w:rsidRPr="0051028F" w:rsidRDefault="00FB75EE" w:rsidP="0051028F">
      <w:pPr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51028F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შესავალი</w:t>
      </w:r>
    </w:p>
    <w:p w14:paraId="3DB9622E" w14:textId="3AE82EBC" w:rsidR="008409E2" w:rsidRPr="00417A2F" w:rsidRDefault="008409E2" w:rsidP="008409E2">
      <w:pPr>
        <w:jc w:val="both"/>
        <w:rPr>
          <w:rFonts w:ascii="Sylfaen" w:hAnsi="Sylfaen"/>
        </w:rPr>
      </w:pPr>
      <w:proofErr w:type="spellStart"/>
      <w:r w:rsidRPr="00417A2F">
        <w:rPr>
          <w:rFonts w:ascii="Sylfaen" w:hAnsi="Sylfaen"/>
        </w:rPr>
        <w:t>ლტოლვილთ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ნ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ბჭო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არ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ჰუმანიტარული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არასამთავრობო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არაკომერციუ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ერთაშორისო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ორგანიზაცი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რომელიც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ფუძნდა</w:t>
      </w:r>
      <w:proofErr w:type="spellEnd"/>
      <w:r w:rsidRPr="00417A2F">
        <w:rPr>
          <w:rFonts w:ascii="Sylfaen" w:hAnsi="Sylfaen"/>
        </w:rPr>
        <w:t xml:space="preserve"> 1956 </w:t>
      </w:r>
      <w:proofErr w:type="spellStart"/>
      <w:r w:rsidRPr="00417A2F">
        <w:rPr>
          <w:rFonts w:ascii="Sylfaen" w:hAnsi="Sylfaen"/>
        </w:rPr>
        <w:t>წელ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ქმიანობს</w:t>
      </w:r>
      <w:proofErr w:type="spellEnd"/>
      <w:r w:rsidRPr="00417A2F">
        <w:rPr>
          <w:rFonts w:ascii="Sylfaen" w:hAnsi="Sylfaen"/>
        </w:rPr>
        <w:t xml:space="preserve"> 35-ზე </w:t>
      </w:r>
      <w:proofErr w:type="spellStart"/>
      <w:r w:rsidRPr="00417A2F">
        <w:rPr>
          <w:rFonts w:ascii="Sylfaen" w:hAnsi="Sylfaen"/>
        </w:rPr>
        <w:t>მეტ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ქვეყანაშ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სოფლი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ასშტაბით</w:t>
      </w:r>
      <w:proofErr w:type="spellEnd"/>
      <w:r w:rsidRPr="00417A2F">
        <w:rPr>
          <w:rFonts w:ascii="Sylfaen" w:hAnsi="Sylfaen"/>
        </w:rPr>
        <w:t>.</w:t>
      </w:r>
    </w:p>
    <w:p w14:paraId="5297BD51" w14:textId="6DD5C82B" w:rsidR="008409E2" w:rsidRPr="00417A2F" w:rsidRDefault="008409E2" w:rsidP="008409E2">
      <w:pPr>
        <w:jc w:val="both"/>
        <w:rPr>
          <w:rFonts w:ascii="Sylfaen" w:hAnsi="Sylfaen"/>
        </w:rPr>
      </w:pPr>
      <w:proofErr w:type="spellStart"/>
      <w:r w:rsidRPr="00417A2F">
        <w:rPr>
          <w:rFonts w:ascii="Sylfaen" w:hAnsi="Sylfaen"/>
        </w:rPr>
        <w:t>საქართველოშ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ლტოლვილთ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ნ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ბჭო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ქმიანობა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ახორციელებს</w:t>
      </w:r>
      <w:proofErr w:type="spellEnd"/>
      <w:r w:rsidRPr="00417A2F">
        <w:rPr>
          <w:rFonts w:ascii="Sylfaen" w:hAnsi="Sylfaen"/>
        </w:rPr>
        <w:t xml:space="preserve"> 1999 </w:t>
      </w:r>
      <w:proofErr w:type="spellStart"/>
      <w:r w:rsidRPr="00417A2F">
        <w:rPr>
          <w:rFonts w:ascii="Sylfaen" w:hAnsi="Sylfaen"/>
        </w:rPr>
        <w:t>წლიდან</w:t>
      </w:r>
      <w:proofErr w:type="spellEnd"/>
      <w:r w:rsidR="004702C9">
        <w:rPr>
          <w:rFonts w:ascii="Sylfaen" w:hAnsi="Sylfaen"/>
          <w:lang w:val="ka-GE"/>
        </w:rPr>
        <w:t xml:space="preserve">, </w:t>
      </w:r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აფხაზეთში</w:t>
      </w:r>
      <w:proofErr w:type="spellEnd"/>
      <w:r w:rsidRPr="00417A2F">
        <w:rPr>
          <w:rFonts w:ascii="Sylfaen" w:hAnsi="Sylfaen"/>
        </w:rPr>
        <w:t xml:space="preserve"> 2005 </w:t>
      </w:r>
      <w:proofErr w:type="spellStart"/>
      <w:r w:rsidRPr="00417A2F">
        <w:rPr>
          <w:rFonts w:ascii="Sylfaen" w:hAnsi="Sylfaen"/>
        </w:rPr>
        <w:t>წლიდან</w:t>
      </w:r>
      <w:proofErr w:type="spellEnd"/>
      <w:r w:rsidRPr="00417A2F">
        <w:rPr>
          <w:rFonts w:ascii="Sylfaen" w:hAnsi="Sylfaen"/>
        </w:rPr>
        <w:t xml:space="preserve">. </w:t>
      </w:r>
      <w:proofErr w:type="spellStart"/>
      <w:r w:rsidRPr="00417A2F">
        <w:rPr>
          <w:rFonts w:ascii="Sylfaen" w:hAnsi="Sylfaen"/>
        </w:rPr>
        <w:t>ორგანიზაც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იზანი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შეამცირ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იძულებით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ადაადგილებასთან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კაშირებუ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რისკები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ხე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შეუწყ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რძელვადიან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დგრად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ადაწყვეტილებებ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იღება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ევნილების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დაბრუნებულების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მოწყვლად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ჯგუფების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ლტოლვილ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სგავ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იტუაციაშ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ყოფ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პირებისთვის</w:t>
      </w:r>
      <w:proofErr w:type="spellEnd"/>
      <w:r w:rsidRPr="00417A2F">
        <w:rPr>
          <w:rFonts w:ascii="Sylfaen" w:hAnsi="Sylfaen"/>
        </w:rPr>
        <w:t>.</w:t>
      </w:r>
    </w:p>
    <w:p w14:paraId="22469B1A" w14:textId="1D17AB41" w:rsidR="008409E2" w:rsidRPr="00417A2F" w:rsidRDefault="008409E2" w:rsidP="008409E2">
      <w:pPr>
        <w:jc w:val="both"/>
        <w:rPr>
          <w:rFonts w:ascii="Sylfaen" w:hAnsi="Sylfaen"/>
        </w:rPr>
      </w:pPr>
      <w:proofErr w:type="spellStart"/>
      <w:r w:rsidRPr="00417A2F">
        <w:rPr>
          <w:rFonts w:ascii="Sylfaen" w:hAnsi="Sylfaen"/>
        </w:rPr>
        <w:t>ლტოლვილთ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ნ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ბჭ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ქმიანო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ეფუძნე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შემდეგ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ღირებულებებს</w:t>
      </w:r>
      <w:proofErr w:type="spellEnd"/>
      <w:r w:rsidRPr="00417A2F">
        <w:rPr>
          <w:rFonts w:ascii="Sylfaen" w:hAnsi="Sylfaen"/>
        </w:rPr>
        <w:t xml:space="preserve">: </w:t>
      </w:r>
      <w:proofErr w:type="spellStart"/>
      <w:r w:rsidRPr="00417A2F">
        <w:rPr>
          <w:rFonts w:ascii="Sylfaen" w:hAnsi="Sylfaen"/>
        </w:rPr>
        <w:t>ჰუმანიტარუ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იდგომ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პატივისცემ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დამოუკიდებლო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ნეიტრალურობ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ჩართულობ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გამჭვირვალო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პატიოსნება</w:t>
      </w:r>
      <w:proofErr w:type="spellEnd"/>
      <w:r w:rsidRPr="00417A2F">
        <w:rPr>
          <w:rFonts w:ascii="Sylfaen" w:hAnsi="Sylfaen"/>
        </w:rPr>
        <w:t>.</w:t>
      </w:r>
    </w:p>
    <w:p w14:paraId="09B903A6" w14:textId="50823729" w:rsidR="008409E2" w:rsidRDefault="008409E2" w:rsidP="008409E2">
      <w:pPr>
        <w:jc w:val="both"/>
        <w:rPr>
          <w:rFonts w:ascii="Sylfaen" w:hAnsi="Sylfaen"/>
          <w:lang w:val="ka-GE"/>
        </w:rPr>
      </w:pPr>
      <w:r w:rsidRPr="00417A2F">
        <w:rPr>
          <w:rFonts w:ascii="Sylfaen" w:hAnsi="Sylfaen"/>
        </w:rPr>
        <w:t xml:space="preserve">2019 </w:t>
      </w:r>
      <w:proofErr w:type="spellStart"/>
      <w:r w:rsidRPr="00417A2F">
        <w:rPr>
          <w:rFonts w:ascii="Sylfaen" w:hAnsi="Sylfaen"/>
        </w:rPr>
        <w:t>წლის</w:t>
      </w:r>
      <w:proofErr w:type="spellEnd"/>
      <w:r w:rsidRPr="00417A2F">
        <w:rPr>
          <w:rFonts w:ascii="Sylfaen" w:hAnsi="Sylfaen"/>
        </w:rPr>
        <w:t xml:space="preserve"> </w:t>
      </w:r>
      <w:r w:rsidRPr="00417A2F">
        <w:rPr>
          <w:rFonts w:ascii="Sylfaen" w:hAnsi="Sylfaen"/>
          <w:lang w:val="ka-GE"/>
        </w:rPr>
        <w:t>თებერვლიდან ლტოლვილთა დანიის საბჭო ახორციელებს პროექტს „ეკონომიკური მონაწილეობა, საცხოვრებლით უზრუნველყოფა და სოციალური ინფრასტრუქტურა იძულებით გადაადგილებულ პირთა და მასპინძელი</w:t>
      </w:r>
      <w:r>
        <w:rPr>
          <w:rFonts w:ascii="Sylfaen" w:hAnsi="Sylfaen"/>
        </w:rPr>
        <w:t xml:space="preserve"> </w:t>
      </w:r>
      <w:r w:rsidR="00FE5B02" w:rsidRPr="00417A2F">
        <w:rPr>
          <w:rFonts w:ascii="Sylfaen" w:hAnsi="Sylfaen"/>
          <w:lang w:val="ka-GE"/>
        </w:rPr>
        <w:t>თემებისთვის“</w:t>
      </w:r>
      <w:r w:rsidRPr="00417A2F">
        <w:rPr>
          <w:rFonts w:ascii="Sylfaen" w:hAnsi="Sylfaen"/>
          <w:lang w:val="ka-GE"/>
        </w:rPr>
        <w:t xml:space="preserve">, რომელიც </w:t>
      </w:r>
      <w:r w:rsidR="00FE5B02" w:rsidRPr="00417A2F">
        <w:rPr>
          <w:rFonts w:ascii="Sylfaen" w:hAnsi="Sylfaen"/>
          <w:lang w:val="ka-GE"/>
        </w:rPr>
        <w:t xml:space="preserve">ფინანსდება </w:t>
      </w:r>
      <w:proofErr w:type="spellStart"/>
      <w:r w:rsidR="00FE5B02" w:rsidRPr="00417A2F">
        <w:rPr>
          <w:rFonts w:ascii="Sylfaen" w:hAnsi="Sylfaen"/>
        </w:rPr>
        <w:t>გერმანიის</w:t>
      </w:r>
      <w:proofErr w:type="spellEnd"/>
      <w:r w:rsidRPr="00417A2F">
        <w:rPr>
          <w:rFonts w:ascii="Sylfaen" w:hAnsi="Sylfaen"/>
          <w:lang w:val="ka-GE"/>
        </w:rPr>
        <w:t xml:space="preserve"> მთავრობის მიერ </w:t>
      </w:r>
      <w:r w:rsidRPr="00417A2F">
        <w:rPr>
          <w:rFonts w:ascii="Sylfaen" w:hAnsi="Sylfaen"/>
        </w:rPr>
        <w:t>KFW-</w:t>
      </w:r>
      <w:r w:rsidRPr="00417A2F">
        <w:rPr>
          <w:rFonts w:ascii="Sylfaen" w:hAnsi="Sylfaen"/>
          <w:lang w:val="ka-GE"/>
        </w:rPr>
        <w:t xml:space="preserve">ის მეშევეობით საქართველო-გერმანიის ფინანსური თანამშრომლობის ფარგლებში. </w:t>
      </w:r>
      <w:r>
        <w:rPr>
          <w:rFonts w:ascii="Sylfaen" w:hAnsi="Sylfaen"/>
          <w:lang w:val="ka-GE"/>
        </w:rPr>
        <w:t>პროექტი ხორციელდება საქართველოს ოკუპირებული ტერიტორიებიდან დევნილთა, შრომის, ჯანმრთელობისა და სოციალურ საკითხთა სამინისტროს აქტიური ჩართულობითა და მხარდაჭერით.</w:t>
      </w:r>
    </w:p>
    <w:p w14:paraId="19CDAA8F" w14:textId="77777777" w:rsidR="008409E2" w:rsidRPr="00417A2F" w:rsidRDefault="008409E2" w:rsidP="008409E2">
      <w:pPr>
        <w:jc w:val="both"/>
        <w:rPr>
          <w:rFonts w:ascii="Sylfaen" w:hAnsi="Sylfaen"/>
          <w:lang w:val="ka-GE"/>
        </w:rPr>
      </w:pPr>
      <w:r w:rsidRPr="005F3F3E">
        <w:rPr>
          <w:rFonts w:ascii="Sylfaen" w:hAnsi="Sylfaen"/>
          <w:b/>
          <w:lang w:val="ka-GE"/>
        </w:rPr>
        <w:t>პროექტის მიზანია</w:t>
      </w:r>
      <w:r>
        <w:rPr>
          <w:rFonts w:ascii="Sylfaen" w:hAnsi="Sylfaen"/>
          <w:b/>
          <w:lang w:val="ka-GE"/>
        </w:rPr>
        <w:t xml:space="preserve"> </w:t>
      </w:r>
      <w:r w:rsidRPr="007C4213">
        <w:rPr>
          <w:rFonts w:ascii="Sylfaen" w:hAnsi="Sylfaen"/>
          <w:lang w:val="ka-GE"/>
        </w:rPr>
        <w:t>იძულებით გადაადგილებული და მასპინძელი თემების ინტეგრაციის ხელშეწყობა</w:t>
      </w:r>
      <w:r>
        <w:rPr>
          <w:rFonts w:ascii="Sylfaen" w:hAnsi="Sylfaen"/>
          <w:lang w:val="ka-GE"/>
        </w:rPr>
        <w:t xml:space="preserve"> საქართველოში, სოციალური და საგანმანათლებლო სერვისების, გრძელვადიანი და მდგრადი საარსებო წყაროების შესაძლებლობების უზრუნველყოფით და დევნილთა   საცხოვრებელი პირობების გაუმჯობესების გზით. </w:t>
      </w:r>
    </w:p>
    <w:p w14:paraId="302776D8" w14:textId="77777777" w:rsidR="000B7BC3" w:rsidRDefault="000B7BC3" w:rsidP="000B7BC3">
      <w:pPr>
        <w:pStyle w:val="NoSpacing"/>
        <w:rPr>
          <w:rFonts w:ascii="Sylfaen" w:hAnsi="Sylfaen"/>
          <w:b/>
          <w:bCs/>
          <w:color w:val="C00000"/>
          <w:lang w:val="ka-GE"/>
        </w:rPr>
      </w:pPr>
    </w:p>
    <w:p w14:paraId="4275834B" w14:textId="7506F7E2" w:rsidR="000B7BC3" w:rsidRPr="000B7BC3" w:rsidRDefault="00124A07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 xml:space="preserve">ინფორმაცია </w:t>
      </w:r>
      <w:r w:rsidR="007E7E4B" w:rsidRPr="000B7BC3">
        <w:rPr>
          <w:rFonts w:ascii="Sylfaen" w:hAnsi="Sylfaen"/>
          <w:b/>
          <w:bCs/>
          <w:color w:val="C00000"/>
          <w:u w:val="single"/>
          <w:lang w:val="ka-GE"/>
        </w:rPr>
        <w:t xml:space="preserve">მოთხოვნილ </w:t>
      </w:r>
      <w:r w:rsidR="007A45CE" w:rsidRPr="000B7BC3">
        <w:rPr>
          <w:rFonts w:ascii="Sylfaen" w:hAnsi="Sylfaen"/>
          <w:b/>
          <w:bCs/>
          <w:color w:val="C00000"/>
          <w:u w:val="single"/>
          <w:lang w:val="ka-GE"/>
        </w:rPr>
        <w:t>სერვისზე</w:t>
      </w:r>
    </w:p>
    <w:p w14:paraId="0F1B6308" w14:textId="4E737A2C" w:rsidR="007F4CFC" w:rsidRPr="000B7BC3" w:rsidRDefault="00124A07" w:rsidP="00146EF5">
      <w:pPr>
        <w:pStyle w:val="NoSpacing"/>
        <w:jc w:val="both"/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ზემოთ</w:t>
      </w:r>
      <w:r w:rsidR="008409E2" w:rsidRPr="000B7BC3">
        <w:rPr>
          <w:rFonts w:ascii="Sylfaen" w:hAnsi="Sylfaen"/>
          <w:lang w:val="ka-GE"/>
        </w:rPr>
        <w:t xml:space="preserve">აღნიშნული პროექტის ფარგლებში </w:t>
      </w:r>
      <w:r w:rsidR="007A45CE" w:rsidRPr="000B7BC3">
        <w:rPr>
          <w:rFonts w:ascii="Sylfaen" w:hAnsi="Sylfaen"/>
          <w:lang w:val="ka-GE"/>
        </w:rPr>
        <w:t>ლდს</w:t>
      </w:r>
      <w:r w:rsidR="00FB75EE" w:rsidRPr="000B7BC3">
        <w:rPr>
          <w:rFonts w:ascii="Sylfaen" w:hAnsi="Sylfaen"/>
          <w:lang w:val="ka-GE"/>
        </w:rPr>
        <w:t xml:space="preserve"> იწვევს დაინტერესებულ</w:t>
      </w:r>
      <w:r w:rsidR="000B7BC3" w:rsidRPr="000B7BC3">
        <w:rPr>
          <w:rFonts w:ascii="Sylfaen" w:hAnsi="Sylfaen"/>
          <w:lang w:val="ka-GE"/>
        </w:rPr>
        <w:t xml:space="preserve">, რეგისტრირებულ </w:t>
      </w:r>
      <w:r w:rsidR="00FB75EE" w:rsidRPr="000B7BC3">
        <w:rPr>
          <w:rFonts w:ascii="Sylfaen" w:hAnsi="Sylfaen"/>
          <w:lang w:val="ka-GE"/>
        </w:rPr>
        <w:t xml:space="preserve"> კომპანიებს</w:t>
      </w:r>
      <w:r w:rsidR="00146EF5">
        <w:rPr>
          <w:rFonts w:ascii="Sylfaen" w:hAnsi="Sylfaen"/>
        </w:rPr>
        <w:t xml:space="preserve"> </w:t>
      </w:r>
      <w:r w:rsidR="00146EF5">
        <w:rPr>
          <w:rFonts w:ascii="Sylfaen" w:hAnsi="Sylfaen"/>
          <w:lang w:val="ka-GE"/>
        </w:rPr>
        <w:t>სპორტული და გამაჯანსაღებელი აღჭურვილობ</w:t>
      </w:r>
      <w:r w:rsidR="005F5DB1">
        <w:rPr>
          <w:rFonts w:ascii="Sylfaen" w:hAnsi="Sylfaen"/>
          <w:lang w:val="ka-GE"/>
        </w:rPr>
        <w:t>ების პროვაიდერი</w:t>
      </w:r>
      <w:r w:rsidR="00146EF5">
        <w:rPr>
          <w:rFonts w:ascii="Sylfaen" w:hAnsi="Sylfaen"/>
          <w:lang w:val="ka-GE"/>
        </w:rPr>
        <w:t xml:space="preserve"> </w:t>
      </w:r>
      <w:r w:rsidR="000B7BC3" w:rsidRPr="000B7BC3">
        <w:rPr>
          <w:rFonts w:ascii="Sylfaen" w:hAnsi="Sylfaen"/>
          <w:lang w:val="ka-GE"/>
        </w:rPr>
        <w:t xml:space="preserve">ბიზნესებისთვის შესასყიდი საგრანტო ნივთების ფასთა კ(ვ)ოტირებაზე. </w:t>
      </w:r>
    </w:p>
    <w:p w14:paraId="6BE9C155" w14:textId="2A3DABD4" w:rsidR="007B6AFB" w:rsidRDefault="004C7DC3" w:rsidP="00FE5925">
      <w:pPr>
        <w:jc w:val="both"/>
        <w:rPr>
          <w:rFonts w:ascii="Sylfaen" w:hAnsi="Sylfaen"/>
          <w:b/>
          <w:bCs/>
          <w:i/>
          <w:iCs/>
          <w:u w:val="single"/>
          <w:lang w:val="ka-GE"/>
        </w:rPr>
      </w:pPr>
      <w:r w:rsidRPr="007F4CFC">
        <w:rPr>
          <w:rFonts w:ascii="Sylfaen" w:hAnsi="Sylfaen"/>
          <w:b/>
          <w:bCs/>
          <w:i/>
          <w:iCs/>
          <w:u w:val="single"/>
          <w:lang w:val="ka-GE"/>
        </w:rPr>
        <w:t>შესასყიდ ნივთებზე დეტალური ინფორმაცია გთხოვთ იხილოთ დანართში</w:t>
      </w:r>
      <w:r w:rsidRPr="007F4CFC">
        <w:rPr>
          <w:rFonts w:ascii="Sylfaen" w:hAnsi="Sylfaen"/>
          <w:i/>
          <w:iCs/>
          <w:u w:val="single"/>
          <w:lang w:val="ka-GE"/>
        </w:rPr>
        <w:t xml:space="preserve"> </w:t>
      </w:r>
      <w:r w:rsidRPr="007F4CFC">
        <w:rPr>
          <w:rFonts w:ascii="Sylfaen" w:hAnsi="Sylfaen"/>
          <w:b/>
          <w:bCs/>
          <w:i/>
          <w:iCs/>
          <w:u w:val="single"/>
          <w:lang w:val="ka-GE"/>
        </w:rPr>
        <w:t xml:space="preserve">Annex A1 and A2 </w:t>
      </w:r>
    </w:p>
    <w:p w14:paraId="344651F7" w14:textId="77777777" w:rsidR="009B287D" w:rsidRDefault="009B287D" w:rsidP="009B287D">
      <w:pPr>
        <w:pStyle w:val="NoSpacing"/>
        <w:ind w:left="720"/>
        <w:rPr>
          <w:rFonts w:ascii="Sylfaen" w:hAnsi="Sylfaen"/>
          <w:lang w:val="ka-GE"/>
        </w:rPr>
      </w:pPr>
    </w:p>
    <w:p w14:paraId="43A6BC07" w14:textId="77777777" w:rsidR="009B287D" w:rsidRDefault="009B287D" w:rsidP="009B287D">
      <w:pPr>
        <w:pStyle w:val="NoSpacing"/>
        <w:ind w:left="720"/>
        <w:rPr>
          <w:rFonts w:ascii="Sylfaen" w:hAnsi="Sylfaen"/>
          <w:lang w:val="ka-GE"/>
        </w:rPr>
      </w:pPr>
    </w:p>
    <w:p w14:paraId="77CA0E3B" w14:textId="08C333CC" w:rsidR="008409E2" w:rsidRPr="001B30A5" w:rsidRDefault="0053283C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t>შემოთავაზების ნომერი:</w:t>
      </w:r>
      <w:r w:rsidR="00756A21" w:rsidRPr="001B30A5">
        <w:rPr>
          <w:rFonts w:ascii="Sylfaen" w:hAnsi="Sylfaen"/>
          <w:lang w:val="ka-GE"/>
        </w:rPr>
        <w:t xml:space="preserve"> </w:t>
      </w:r>
      <w:r w:rsidR="008409E2" w:rsidRPr="001B30A5">
        <w:rPr>
          <w:rFonts w:ascii="Sylfaen" w:hAnsi="Sylfaen"/>
          <w:lang w:val="ka-GE"/>
        </w:rPr>
        <w:t xml:space="preserve"> </w:t>
      </w:r>
      <w:bookmarkStart w:id="0" w:name="_Hlk72406345"/>
      <w:r w:rsidR="00146EF5">
        <w:rPr>
          <w:rFonts w:eastAsia="Times New Roman"/>
          <w:b/>
          <w:bCs/>
          <w:lang w:val="ka-GE"/>
        </w:rPr>
        <w:t>PR_00151544</w:t>
      </w:r>
      <w:bookmarkEnd w:id="0"/>
    </w:p>
    <w:p w14:paraId="1D90E0E7" w14:textId="79EF2EBB" w:rsidR="008409E2" w:rsidRPr="001B30A5" w:rsidRDefault="008409E2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t>გამოცხადების თარიღი: 202</w:t>
      </w:r>
      <w:r w:rsidR="00D15BC6" w:rsidRPr="001B30A5">
        <w:rPr>
          <w:rFonts w:ascii="Sylfaen" w:hAnsi="Sylfaen"/>
          <w:lang w:val="ka-GE"/>
        </w:rPr>
        <w:t>1</w:t>
      </w:r>
      <w:r w:rsidRPr="001B30A5">
        <w:rPr>
          <w:rFonts w:ascii="Sylfaen" w:hAnsi="Sylfaen"/>
          <w:lang w:val="ka-GE"/>
        </w:rPr>
        <w:t xml:space="preserve"> წლის </w:t>
      </w:r>
      <w:r w:rsidR="00146EF5">
        <w:rPr>
          <w:rFonts w:ascii="Sylfaen" w:hAnsi="Sylfaen"/>
          <w:lang w:val="ka-GE"/>
        </w:rPr>
        <w:t>21</w:t>
      </w:r>
      <w:r w:rsidR="000B7BC3">
        <w:rPr>
          <w:rFonts w:ascii="Sylfaen" w:hAnsi="Sylfaen"/>
          <w:lang w:val="ka-GE"/>
        </w:rPr>
        <w:t xml:space="preserve"> მაისი</w:t>
      </w:r>
    </w:p>
    <w:p w14:paraId="5A10C4E0" w14:textId="576BAF4A" w:rsidR="008409E2" w:rsidRPr="001B30A5" w:rsidRDefault="000B7BC3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წინადადების</w:t>
      </w:r>
      <w:r w:rsidR="001E6214" w:rsidRPr="001B30A5">
        <w:rPr>
          <w:rFonts w:ascii="Sylfaen" w:hAnsi="Sylfaen"/>
          <w:lang w:val="ka-GE"/>
        </w:rPr>
        <w:t xml:space="preserve"> წარდგენის ბოლო ვადა</w:t>
      </w:r>
      <w:r w:rsidR="008409E2" w:rsidRPr="001B30A5">
        <w:rPr>
          <w:rFonts w:ascii="Sylfaen" w:hAnsi="Sylfaen"/>
          <w:lang w:val="ka-GE"/>
        </w:rPr>
        <w:t>: 202</w:t>
      </w:r>
      <w:r w:rsidR="00D15BC6" w:rsidRPr="001B30A5">
        <w:rPr>
          <w:rFonts w:ascii="Sylfaen" w:hAnsi="Sylfaen"/>
          <w:lang w:val="ka-GE"/>
        </w:rPr>
        <w:t xml:space="preserve">1 </w:t>
      </w:r>
      <w:r w:rsidR="008409E2" w:rsidRPr="001B30A5">
        <w:rPr>
          <w:rFonts w:ascii="Sylfaen" w:hAnsi="Sylfaen"/>
          <w:lang w:val="ka-GE"/>
        </w:rPr>
        <w:t xml:space="preserve">წლის </w:t>
      </w:r>
      <w:r w:rsidR="00146EF5">
        <w:rPr>
          <w:rFonts w:ascii="Sylfaen" w:hAnsi="Sylfaen"/>
          <w:lang w:val="ka-GE"/>
        </w:rPr>
        <w:t>3 ივნისი</w:t>
      </w:r>
    </w:p>
    <w:p w14:paraId="505D9FBD" w14:textId="4D6A7061" w:rsidR="008409E2" w:rsidRPr="001B30A5" w:rsidRDefault="008409E2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t xml:space="preserve">დახურვის დრო: </w:t>
      </w:r>
      <w:r w:rsidR="00732871" w:rsidRPr="001B30A5">
        <w:rPr>
          <w:rFonts w:ascii="Sylfaen" w:hAnsi="Sylfaen"/>
          <w:lang w:val="ka-GE"/>
        </w:rPr>
        <w:t>24:00</w:t>
      </w:r>
    </w:p>
    <w:p w14:paraId="2FE18ADE" w14:textId="77777777" w:rsidR="00FB75EE" w:rsidRPr="000B7BC3" w:rsidRDefault="00FB75EE" w:rsidP="001B30A5">
      <w:pPr>
        <w:pStyle w:val="NoSpacing"/>
        <w:rPr>
          <w:color w:val="C00000"/>
          <w:u w:val="single"/>
          <w:lang w:val="ka-GE"/>
        </w:rPr>
      </w:pPr>
    </w:p>
    <w:p w14:paraId="7D53DEA5" w14:textId="44028628" w:rsidR="002C4115" w:rsidRPr="000B7BC3" w:rsidRDefault="007E7E4B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მოთხოვნილი დოკუმენტაცია</w:t>
      </w:r>
    </w:p>
    <w:p w14:paraId="10245E68" w14:textId="79939A3D" w:rsidR="00732871" w:rsidRPr="000B7BC3" w:rsidRDefault="00732871" w:rsidP="000B7BC3">
      <w:pPr>
        <w:pStyle w:val="NoSpacing"/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ლტოლვილთა დანიის საბჭოს წარმომადგენლობა საქართველოში გთხოვთ, წარმოადგინოთ</w:t>
      </w:r>
      <w:r w:rsidR="0042324D" w:rsidRPr="000B7BC3">
        <w:rPr>
          <w:rFonts w:ascii="Sylfaen" w:hAnsi="Sylfaen"/>
          <w:lang w:val="ka-GE"/>
        </w:rPr>
        <w:t>:</w:t>
      </w:r>
      <w:r w:rsidRPr="000B7BC3">
        <w:rPr>
          <w:rFonts w:ascii="Sylfaen" w:hAnsi="Sylfaen"/>
          <w:lang w:val="ka-GE"/>
        </w:rPr>
        <w:t xml:space="preserve"> </w:t>
      </w:r>
    </w:p>
    <w:p w14:paraId="2FA15325" w14:textId="39149008" w:rsidR="00732871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ფას(ებ)ის კვოტირების სრულად შევსებული, ხელმოწერილი და ბეჭედ</w:t>
      </w:r>
      <w:r w:rsidR="00724D75" w:rsidRPr="000B7BC3">
        <w:rPr>
          <w:rFonts w:ascii="Sylfaen" w:hAnsi="Sylfaen"/>
          <w:lang w:val="ka-GE"/>
        </w:rPr>
        <w:t>დ</w:t>
      </w:r>
      <w:r w:rsidRPr="000B7BC3">
        <w:rPr>
          <w:rFonts w:ascii="Sylfaen" w:hAnsi="Sylfaen"/>
          <w:lang w:val="ka-GE"/>
        </w:rPr>
        <w:t xml:space="preserve">ასმული ფორმა (RFQ). </w:t>
      </w:r>
    </w:p>
    <w:p w14:paraId="6EA04374" w14:textId="23BB6625" w:rsidR="00732871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დანართი A</w:t>
      </w:r>
      <w:r w:rsidR="007A45CE" w:rsidRPr="000B7BC3">
        <w:rPr>
          <w:rFonts w:ascii="Sylfaen" w:hAnsi="Sylfaen"/>
          <w:lang w:val="ka-GE"/>
        </w:rPr>
        <w:t>1</w:t>
      </w:r>
      <w:r w:rsidRPr="000B7BC3">
        <w:rPr>
          <w:rFonts w:ascii="Sylfaen" w:hAnsi="Sylfaen"/>
          <w:lang w:val="ka-GE"/>
        </w:rPr>
        <w:t>-</w:t>
      </w:r>
      <w:r w:rsidR="007A45CE" w:rsidRPr="000B7BC3">
        <w:rPr>
          <w:rFonts w:ascii="Sylfaen" w:hAnsi="Sylfaen"/>
          <w:lang w:val="ka-GE"/>
        </w:rPr>
        <w:t xml:space="preserve"> A2</w:t>
      </w:r>
      <w:r w:rsidRPr="000B7BC3">
        <w:rPr>
          <w:rFonts w:ascii="Sylfaen" w:hAnsi="Sylfaen"/>
          <w:lang w:val="ka-GE"/>
        </w:rPr>
        <w:t xml:space="preserve"> </w:t>
      </w:r>
      <w:r w:rsidR="007A45CE" w:rsidRPr="000B7BC3">
        <w:rPr>
          <w:rFonts w:ascii="Sylfaen" w:hAnsi="Sylfaen"/>
          <w:lang w:val="ka-GE"/>
        </w:rPr>
        <w:t xml:space="preserve">მოთხოვნილი </w:t>
      </w:r>
      <w:r w:rsidR="005F5DB1">
        <w:rPr>
          <w:rFonts w:ascii="Sylfaen" w:hAnsi="Sylfaen"/>
          <w:lang w:val="ka-GE"/>
        </w:rPr>
        <w:t>აღ</w:t>
      </w:r>
      <w:r w:rsidR="00223023">
        <w:rPr>
          <w:rFonts w:ascii="Sylfaen" w:hAnsi="Sylfaen"/>
          <w:lang w:val="ka-GE"/>
        </w:rPr>
        <w:t>ჭ</w:t>
      </w:r>
      <w:r w:rsidR="005F5DB1">
        <w:rPr>
          <w:rFonts w:ascii="Sylfaen" w:hAnsi="Sylfaen"/>
          <w:lang w:val="ka-GE"/>
        </w:rPr>
        <w:t>ურვილობების</w:t>
      </w:r>
      <w:r w:rsidR="007A45CE" w:rsidRPr="000B7BC3">
        <w:rPr>
          <w:rFonts w:ascii="Sylfaen" w:hAnsi="Sylfaen"/>
          <w:lang w:val="ka-GE"/>
        </w:rPr>
        <w:t xml:space="preserve"> </w:t>
      </w:r>
      <w:r w:rsidRPr="000B7BC3">
        <w:rPr>
          <w:rFonts w:ascii="Sylfaen" w:hAnsi="Sylfaen"/>
          <w:lang w:val="ka-GE"/>
        </w:rPr>
        <w:t xml:space="preserve">დეტალური </w:t>
      </w:r>
      <w:r w:rsidR="007A45CE" w:rsidRPr="000B7BC3">
        <w:rPr>
          <w:rFonts w:ascii="Sylfaen" w:hAnsi="Sylfaen"/>
          <w:lang w:val="ka-GE"/>
        </w:rPr>
        <w:t>სპეციფიკაცია</w:t>
      </w:r>
      <w:r w:rsidRPr="000B7BC3">
        <w:rPr>
          <w:rFonts w:ascii="Sylfaen" w:hAnsi="Sylfaen"/>
          <w:lang w:val="ka-GE"/>
        </w:rPr>
        <w:t xml:space="preserve">, </w:t>
      </w:r>
      <w:r w:rsidR="00223023">
        <w:rPr>
          <w:rFonts w:ascii="Sylfaen" w:hAnsi="Sylfaen"/>
          <w:lang w:val="ka-GE"/>
        </w:rPr>
        <w:t xml:space="preserve">ფასი  ევროში </w:t>
      </w:r>
      <w:r w:rsidRPr="000B7BC3">
        <w:rPr>
          <w:rFonts w:ascii="Sylfaen" w:hAnsi="Sylfaen"/>
          <w:lang w:val="ka-GE"/>
        </w:rPr>
        <w:t xml:space="preserve">დღგ-ს ჩათვლით - ხელმოწერილი და ბეჭედდასმული; </w:t>
      </w:r>
    </w:p>
    <w:p w14:paraId="1D51D253" w14:textId="4610B7F2" w:rsidR="00732871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მომწოდებლის ქცევის კოდექსი</w:t>
      </w:r>
      <w:r w:rsidR="00510D62" w:rsidRPr="000B7BC3">
        <w:rPr>
          <w:rFonts w:ascii="Sylfaen" w:hAnsi="Sylfaen"/>
          <w:lang w:val="ka-GE"/>
        </w:rPr>
        <w:t xml:space="preserve"> -</w:t>
      </w:r>
      <w:r w:rsidRPr="000B7BC3">
        <w:rPr>
          <w:rFonts w:ascii="Sylfaen" w:hAnsi="Sylfaen"/>
          <w:lang w:val="ka-GE"/>
        </w:rPr>
        <w:t xml:space="preserve"> ხელმოწერილი</w:t>
      </w:r>
      <w:r w:rsidR="004131CF" w:rsidRPr="000B7BC3">
        <w:rPr>
          <w:rFonts w:ascii="Sylfaen" w:hAnsi="Sylfaen"/>
          <w:lang w:val="ka-GE"/>
        </w:rPr>
        <w:t>.</w:t>
      </w:r>
    </w:p>
    <w:p w14:paraId="68932B9F" w14:textId="2209D0CF" w:rsidR="002C385B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მომწოდებლის რეგისტრაციის ფორმა</w:t>
      </w:r>
      <w:r w:rsidR="00510D62" w:rsidRPr="000B7BC3">
        <w:rPr>
          <w:rFonts w:ascii="Sylfaen" w:hAnsi="Sylfaen"/>
          <w:lang w:val="ka-GE"/>
        </w:rPr>
        <w:t xml:space="preserve"> -</w:t>
      </w:r>
      <w:r w:rsidRPr="000B7BC3">
        <w:rPr>
          <w:rFonts w:ascii="Sylfaen" w:hAnsi="Sylfaen"/>
          <w:lang w:val="ka-GE"/>
        </w:rPr>
        <w:t xml:space="preserve"> შევსებული და ხელმოწერილი</w:t>
      </w:r>
      <w:r w:rsidR="00510D62" w:rsidRPr="000B7BC3">
        <w:rPr>
          <w:rFonts w:ascii="Sylfaen" w:hAnsi="Sylfaen"/>
          <w:lang w:val="ka-GE"/>
        </w:rPr>
        <w:t>.</w:t>
      </w:r>
    </w:p>
    <w:p w14:paraId="6D9C52B7" w14:textId="5ADE2C42" w:rsidR="004131CF" w:rsidRPr="000B7BC3" w:rsidRDefault="004131CF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ხელშეკრ</w:t>
      </w:r>
      <w:r w:rsidR="00735D03" w:rsidRPr="000B7BC3">
        <w:rPr>
          <w:rFonts w:ascii="Sylfaen" w:hAnsi="Sylfaen"/>
          <w:lang w:val="ka-GE"/>
        </w:rPr>
        <w:t>უ</w:t>
      </w:r>
      <w:r w:rsidRPr="000B7BC3">
        <w:rPr>
          <w:rFonts w:ascii="Sylfaen" w:hAnsi="Sylfaen"/>
          <w:lang w:val="ka-GE"/>
        </w:rPr>
        <w:t>ლების ზოგადი პირობები - გაეცანით.</w:t>
      </w:r>
    </w:p>
    <w:p w14:paraId="71CF8117" w14:textId="4786F427" w:rsidR="008409E2" w:rsidRPr="00C17AD7" w:rsidRDefault="00732871" w:rsidP="008409E2">
      <w:pPr>
        <w:jc w:val="both"/>
        <w:rPr>
          <w:rFonts w:ascii="Sylfaen" w:hAnsi="Sylfaen"/>
          <w:b/>
          <w:bCs/>
          <w:lang w:val="ka-GE"/>
        </w:rPr>
      </w:pPr>
      <w:r w:rsidRPr="000E205A">
        <w:rPr>
          <w:rFonts w:ascii="Sylfaen" w:hAnsi="Sylfaen"/>
          <w:lang w:val="ka-GE"/>
        </w:rPr>
        <w:t xml:space="preserve">ზემოთ ჩამოთვლილი </w:t>
      </w:r>
      <w:r w:rsidR="008409E2" w:rsidRPr="000E205A">
        <w:rPr>
          <w:rFonts w:ascii="Sylfaen" w:hAnsi="Sylfaen"/>
          <w:lang w:val="ka-GE"/>
        </w:rPr>
        <w:t xml:space="preserve">დოკუმენტები უნდა წარმოადგინოთ ელექტრონული ფოსტით (ი-მეილით) შემდეგ მისამართზე: </w:t>
      </w:r>
      <w:hyperlink r:id="rId7" w:history="1">
        <w:r w:rsidR="00725EF0" w:rsidRPr="000E205A">
          <w:rPr>
            <w:rStyle w:val="Hyperlink"/>
            <w:lang w:val="ka-GE"/>
          </w:rPr>
          <w:t>rfq.geo.zug@drc.ngo</w:t>
        </w:r>
      </w:hyperlink>
      <w:r w:rsidR="008409E2" w:rsidRPr="000E205A">
        <w:rPr>
          <w:rFonts w:ascii="Sylfaen" w:hAnsi="Sylfaen"/>
          <w:lang w:val="ka-GE"/>
        </w:rPr>
        <w:t xml:space="preserve"> </w:t>
      </w:r>
      <w:r w:rsidR="00766406" w:rsidRPr="0000243F">
        <w:rPr>
          <w:rFonts w:ascii="Sylfaen" w:hAnsi="Sylfaen"/>
          <w:b/>
          <w:bCs/>
          <w:lang w:val="ka-GE"/>
        </w:rPr>
        <w:t>არა უგვი</w:t>
      </w:r>
      <w:r w:rsidR="00111F93">
        <w:rPr>
          <w:rFonts w:ascii="Sylfaen" w:hAnsi="Sylfaen"/>
          <w:b/>
          <w:bCs/>
          <w:lang w:val="ka-GE"/>
        </w:rPr>
        <w:t>ა</w:t>
      </w:r>
      <w:r w:rsidR="00766406" w:rsidRPr="0000243F">
        <w:rPr>
          <w:rFonts w:ascii="Sylfaen" w:hAnsi="Sylfaen"/>
          <w:b/>
          <w:bCs/>
          <w:lang w:val="ka-GE"/>
        </w:rPr>
        <w:t xml:space="preserve">ნეს </w:t>
      </w:r>
      <w:r w:rsidR="00146EF5">
        <w:rPr>
          <w:rFonts w:ascii="Sylfaen" w:hAnsi="Sylfaen"/>
          <w:b/>
          <w:bCs/>
          <w:lang w:val="ka-GE"/>
        </w:rPr>
        <w:t>03.06.2021</w:t>
      </w:r>
      <w:r w:rsidR="005D4B05" w:rsidRPr="0000243F">
        <w:rPr>
          <w:rFonts w:ascii="Sylfaen" w:hAnsi="Sylfaen"/>
          <w:b/>
          <w:bCs/>
          <w:lang w:val="ka-GE"/>
        </w:rPr>
        <w:t xml:space="preserve">; </w:t>
      </w:r>
      <w:r w:rsidR="00766406" w:rsidRPr="0000243F">
        <w:rPr>
          <w:rFonts w:ascii="Sylfaen" w:hAnsi="Sylfaen"/>
          <w:b/>
          <w:bCs/>
          <w:lang w:val="ka-GE"/>
        </w:rPr>
        <w:t xml:space="preserve"> 24:00</w:t>
      </w:r>
      <w:r w:rsidR="000E205A">
        <w:rPr>
          <w:rFonts w:ascii="Sylfaen" w:hAnsi="Sylfaen"/>
          <w:b/>
          <w:bCs/>
          <w:lang w:val="ka-GE"/>
        </w:rPr>
        <w:t xml:space="preserve"> </w:t>
      </w:r>
      <w:r w:rsidR="000E205A" w:rsidRPr="0000243F">
        <w:rPr>
          <w:rFonts w:ascii="Sylfaen" w:hAnsi="Sylfaen"/>
          <w:lang w:val="ka-GE"/>
        </w:rPr>
        <w:t xml:space="preserve">და თემის ველში  </w:t>
      </w:r>
      <w:r w:rsidR="000E205A" w:rsidRPr="00C17AD7">
        <w:rPr>
          <w:rFonts w:ascii="Sylfaen" w:hAnsi="Sylfaen"/>
          <w:lang w:val="ka-GE"/>
        </w:rPr>
        <w:t>მიუთითო</w:t>
      </w:r>
      <w:r w:rsidR="000E205A" w:rsidRPr="0000243F">
        <w:rPr>
          <w:rFonts w:ascii="Sylfaen" w:hAnsi="Sylfaen"/>
          <w:lang w:val="ka-GE"/>
        </w:rPr>
        <w:t>თ</w:t>
      </w:r>
      <w:r w:rsidR="000E205A" w:rsidRPr="00C17AD7">
        <w:rPr>
          <w:rFonts w:ascii="Sylfaen" w:hAnsi="Sylfaen"/>
          <w:lang w:val="ka-GE"/>
        </w:rPr>
        <w:t xml:space="preserve"> შემოთავაზების ნომერი</w:t>
      </w:r>
      <w:r w:rsidR="00C17AD7" w:rsidRPr="00C17AD7">
        <w:rPr>
          <w:rFonts w:ascii="Sylfaen" w:hAnsi="Sylfaen"/>
          <w:lang w:val="ka-GE"/>
        </w:rPr>
        <w:t xml:space="preserve"> </w:t>
      </w:r>
      <w:r w:rsidR="00146EF5">
        <w:rPr>
          <w:rFonts w:eastAsia="Times New Roman"/>
          <w:b/>
          <w:bCs/>
          <w:lang w:val="ka-GE"/>
        </w:rPr>
        <w:t>PR_00151544</w:t>
      </w:r>
      <w:r w:rsidR="00146EF5">
        <w:rPr>
          <w:rFonts w:ascii="Sylfaen" w:eastAsia="Times New Roman" w:hAnsi="Sylfaen"/>
          <w:b/>
          <w:bCs/>
          <w:lang w:val="ka-GE"/>
        </w:rPr>
        <w:t xml:space="preserve"> </w:t>
      </w:r>
      <w:r w:rsidR="00C17AD7">
        <w:rPr>
          <w:rFonts w:ascii="Sylfaen" w:hAnsi="Sylfaen"/>
          <w:lang w:val="ka-GE"/>
        </w:rPr>
        <w:t>და კომპანიის დასახელება.</w:t>
      </w:r>
    </w:p>
    <w:p w14:paraId="62BD01F9" w14:textId="0B6156B1" w:rsidR="001B30A5" w:rsidRPr="0051028F" w:rsidRDefault="002C385B" w:rsidP="00CF0C4D">
      <w:pPr>
        <w:jc w:val="both"/>
        <w:rPr>
          <w:rFonts w:ascii="Sylfaen" w:hAnsi="Sylfaen"/>
          <w:color w:val="FF0000"/>
        </w:rPr>
      </w:pPr>
      <w:r w:rsidRPr="00E3592F">
        <w:rPr>
          <w:rFonts w:ascii="Sylfaen" w:hAnsi="Sylfaen"/>
          <w:lang w:val="ka-GE"/>
        </w:rPr>
        <w:t>კითხვები</w:t>
      </w:r>
      <w:r w:rsidR="000E205A">
        <w:rPr>
          <w:rFonts w:ascii="Sylfaen" w:hAnsi="Sylfaen"/>
          <w:lang w:val="ka-GE"/>
        </w:rPr>
        <w:t>ს</w:t>
      </w:r>
      <w:r w:rsidRPr="00E3592F">
        <w:rPr>
          <w:rFonts w:ascii="Sylfaen" w:hAnsi="Sylfaen"/>
          <w:lang w:val="ka-GE"/>
        </w:rPr>
        <w:t xml:space="preserve"> შემთხვევაში, შეგიძლიათ წერილობით გა</w:t>
      </w:r>
      <w:r w:rsidR="00CA528B">
        <w:rPr>
          <w:rFonts w:ascii="Sylfaen" w:hAnsi="Sylfaen"/>
          <w:lang w:val="ka-GE"/>
        </w:rPr>
        <w:t>ა</w:t>
      </w:r>
      <w:r w:rsidRPr="00E3592F">
        <w:rPr>
          <w:rFonts w:ascii="Sylfaen" w:hAnsi="Sylfaen"/>
          <w:lang w:val="ka-GE"/>
        </w:rPr>
        <w:t>გზავნოთ თქვენი შეკითხვები შემდეგ ელ-ფოსტის მისამართზე</w:t>
      </w:r>
      <w:r>
        <w:rPr>
          <w:rFonts w:ascii="Sylfaen" w:hAnsi="Sylfaen"/>
          <w:lang w:val="ka-GE"/>
        </w:rPr>
        <w:t>:</w:t>
      </w:r>
      <w:r w:rsidRPr="00E3592F">
        <w:rPr>
          <w:rFonts w:ascii="Sylfaen" w:hAnsi="Sylfaen"/>
          <w:lang w:val="ka-GE"/>
        </w:rPr>
        <w:t xml:space="preserve"> </w:t>
      </w:r>
      <w:hyperlink r:id="rId8" w:history="1">
        <w:r w:rsidR="001756EC" w:rsidRPr="00E335CB">
          <w:rPr>
            <w:rStyle w:val="Hyperlink"/>
            <w:rFonts w:ascii="Sylfaen" w:hAnsi="Sylfaen"/>
          </w:rPr>
          <w:t>levan.khvichia</w:t>
        </w:r>
        <w:r w:rsidR="001756EC" w:rsidRPr="00E335CB">
          <w:rPr>
            <w:rStyle w:val="Hyperlink"/>
          </w:rPr>
          <w:t>@drc.ngo</w:t>
        </w:r>
      </w:hyperlink>
      <w:r w:rsidR="001756EC">
        <w:rPr>
          <w:u w:val="single"/>
        </w:rPr>
        <w:t xml:space="preserve"> </w:t>
      </w:r>
      <w:r>
        <w:rPr>
          <w:rFonts w:ascii="Sylfaen" w:hAnsi="Sylfaen"/>
          <w:lang w:val="ka-GE"/>
        </w:rPr>
        <w:t xml:space="preserve"> </w:t>
      </w:r>
      <w:r w:rsidRPr="00DA54A5">
        <w:rPr>
          <w:rFonts w:ascii="Sylfaen" w:hAnsi="Sylfaen"/>
          <w:lang w:val="ka-GE"/>
        </w:rPr>
        <w:t xml:space="preserve">არა უგვიანეს </w:t>
      </w:r>
      <w:r w:rsidR="00146EF5">
        <w:rPr>
          <w:rFonts w:ascii="Sylfaen" w:hAnsi="Sylfaen"/>
          <w:b/>
          <w:bCs/>
        </w:rPr>
        <w:t>30</w:t>
      </w:r>
      <w:r w:rsidR="00CA528B" w:rsidRPr="009313EA">
        <w:rPr>
          <w:rFonts w:ascii="Sylfaen" w:hAnsi="Sylfaen"/>
          <w:b/>
          <w:bCs/>
          <w:lang w:val="ka-GE"/>
        </w:rPr>
        <w:t>.05.</w:t>
      </w:r>
      <w:r w:rsidRPr="009313EA">
        <w:rPr>
          <w:rFonts w:ascii="Sylfaen" w:hAnsi="Sylfaen"/>
          <w:b/>
          <w:bCs/>
          <w:lang w:val="ka-GE"/>
        </w:rPr>
        <w:t>202</w:t>
      </w:r>
      <w:r w:rsidR="00272147" w:rsidRPr="009313EA">
        <w:rPr>
          <w:rFonts w:ascii="Sylfaen" w:hAnsi="Sylfaen"/>
          <w:b/>
          <w:bCs/>
        </w:rPr>
        <w:t>1</w:t>
      </w:r>
    </w:p>
    <w:p w14:paraId="1F0CB66C" w14:textId="77777777" w:rsidR="000B7BC3" w:rsidRDefault="000B7BC3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266B8F37" w14:textId="11E526C3" w:rsidR="00CF0C4D" w:rsidRPr="000B7BC3" w:rsidRDefault="00CF0C4D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შეფასების კრიტერიუმი:</w:t>
      </w:r>
    </w:p>
    <w:p w14:paraId="0761F3AC" w14:textId="77777777" w:rsidR="00CF0C4D" w:rsidRPr="000B7BC3" w:rsidRDefault="00CF0C4D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შემოთავაზების საუკეთესო ფასი შეირჩევა ადმინისტრაციული, ტექნიკური და ფინანსური შეფასების საფუძველზე.</w:t>
      </w:r>
    </w:p>
    <w:p w14:paraId="157C458B" w14:textId="58E7F690" w:rsidR="00CF0C4D" w:rsidRPr="000B7BC3" w:rsidRDefault="00CF0C4D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 xml:space="preserve">უპირატესობა მიენიჭება შემოთავაზებას, სადაც მოცემულია </w:t>
      </w:r>
      <w:r w:rsidR="002C6C46">
        <w:rPr>
          <w:rFonts w:ascii="Sylfaen" w:hAnsi="Sylfaen"/>
          <w:lang w:val="ka-GE"/>
        </w:rPr>
        <w:t xml:space="preserve"> მოთხოვნის </w:t>
      </w:r>
      <w:r w:rsidR="00E051FC">
        <w:rPr>
          <w:rFonts w:ascii="Sylfaen" w:hAnsi="Sylfaen"/>
          <w:lang w:val="ka-GE"/>
        </w:rPr>
        <w:t xml:space="preserve"> შესაბამისი სპეციფიკაციის  ნივთები,  </w:t>
      </w:r>
      <w:r w:rsidRPr="000B7BC3">
        <w:rPr>
          <w:rFonts w:ascii="Sylfaen" w:hAnsi="Sylfaen"/>
          <w:lang w:val="ka-GE"/>
        </w:rPr>
        <w:t>საუკეთესო ფასად</w:t>
      </w:r>
      <w:r w:rsidR="00E051FC">
        <w:rPr>
          <w:rFonts w:ascii="Sylfaen" w:hAnsi="Sylfaen"/>
          <w:lang w:val="ka-GE"/>
        </w:rPr>
        <w:t>.</w:t>
      </w:r>
    </w:p>
    <w:p w14:paraId="29A0D740" w14:textId="77777777" w:rsidR="0051028F" w:rsidRPr="0051028F" w:rsidRDefault="0051028F" w:rsidP="000B7BC3">
      <w:pPr>
        <w:pStyle w:val="NoSpacing"/>
        <w:ind w:left="720"/>
        <w:rPr>
          <w:rFonts w:ascii="Sylfaen" w:hAnsi="Sylfaen"/>
          <w:lang w:val="ka-GE"/>
        </w:rPr>
      </w:pPr>
    </w:p>
    <w:p w14:paraId="4D822128" w14:textId="77777777" w:rsidR="000B7BC3" w:rsidRDefault="000B7BC3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2959A3EB" w14:textId="45BF0DD3" w:rsidR="008D3E6A" w:rsidRPr="000B7BC3" w:rsidRDefault="008D3E6A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ანგარიშსწორება</w:t>
      </w:r>
    </w:p>
    <w:p w14:paraId="3F680D6D" w14:textId="052EE320" w:rsidR="00F05ED1" w:rsidRPr="003F4086" w:rsidRDefault="00F05ED1" w:rsidP="000B7BC3">
      <w:pPr>
        <w:pStyle w:val="NoSpacing"/>
        <w:rPr>
          <w:rFonts w:ascii="Sylfaen" w:hAnsi="Sylfaen"/>
          <w:b/>
          <w:bCs/>
          <w:lang w:val="ka-GE"/>
        </w:rPr>
      </w:pPr>
      <w:r w:rsidRPr="003F4086">
        <w:rPr>
          <w:rFonts w:ascii="Sylfaen" w:hAnsi="Sylfaen"/>
          <w:b/>
          <w:bCs/>
          <w:lang w:val="ka-GE"/>
        </w:rPr>
        <w:t>ანგარიშს</w:t>
      </w:r>
      <w:r w:rsidR="0080540A" w:rsidRPr="003F4086">
        <w:rPr>
          <w:rFonts w:ascii="Sylfaen" w:hAnsi="Sylfaen"/>
          <w:b/>
          <w:bCs/>
          <w:lang w:val="ka-GE"/>
        </w:rPr>
        <w:t>წ</w:t>
      </w:r>
      <w:r w:rsidRPr="003F4086">
        <w:rPr>
          <w:rFonts w:ascii="Sylfaen" w:hAnsi="Sylfaen"/>
          <w:b/>
          <w:bCs/>
          <w:lang w:val="ka-GE"/>
        </w:rPr>
        <w:t xml:space="preserve">ორება მოხდება </w:t>
      </w:r>
      <w:r w:rsidR="001756EC" w:rsidRPr="003F4086">
        <w:rPr>
          <w:rFonts w:ascii="Sylfaen" w:hAnsi="Sylfaen"/>
          <w:b/>
          <w:bCs/>
          <w:lang w:val="ka-GE"/>
        </w:rPr>
        <w:t xml:space="preserve">ეროვნულ ვალუტაში, გადახდის დღეს არსებული  საქართველოს  ეროვნული  ბანკის  ოფიციალური  კურსით, </w:t>
      </w:r>
      <w:r w:rsidR="00EE6CBC" w:rsidRPr="003F4086">
        <w:rPr>
          <w:rFonts w:ascii="Sylfaen" w:hAnsi="Sylfaen"/>
          <w:b/>
          <w:bCs/>
          <w:lang w:val="ka-GE"/>
        </w:rPr>
        <w:t xml:space="preserve">მოთხოვნილი ნივთების მოწოდებისა </w:t>
      </w:r>
      <w:r w:rsidR="00CB02E5" w:rsidRPr="003F4086">
        <w:rPr>
          <w:rFonts w:ascii="Sylfaen" w:hAnsi="Sylfaen"/>
          <w:b/>
          <w:bCs/>
          <w:lang w:val="ka-GE"/>
        </w:rPr>
        <w:t>და ორივე მხრ</w:t>
      </w:r>
      <w:r w:rsidR="00B2792E" w:rsidRPr="003F4086">
        <w:rPr>
          <w:rFonts w:ascii="Sylfaen" w:hAnsi="Sylfaen"/>
          <w:b/>
          <w:bCs/>
          <w:lang w:val="ka-GE"/>
        </w:rPr>
        <w:t>ი</w:t>
      </w:r>
      <w:r w:rsidR="00CB02E5" w:rsidRPr="003F4086">
        <w:rPr>
          <w:rFonts w:ascii="Sylfaen" w:hAnsi="Sylfaen"/>
          <w:b/>
          <w:bCs/>
          <w:lang w:val="ka-GE"/>
        </w:rPr>
        <w:t xml:space="preserve">დან </w:t>
      </w:r>
      <w:r w:rsidR="001E3E3D" w:rsidRPr="003F4086">
        <w:rPr>
          <w:rFonts w:ascii="Sylfaen" w:hAnsi="Sylfaen"/>
          <w:b/>
          <w:bCs/>
          <w:lang w:val="ka-GE"/>
        </w:rPr>
        <w:t xml:space="preserve"> </w:t>
      </w:r>
      <w:r w:rsidR="00CB02E5" w:rsidRPr="003F4086">
        <w:rPr>
          <w:rFonts w:ascii="Sylfaen" w:hAnsi="Sylfaen"/>
          <w:b/>
          <w:bCs/>
          <w:lang w:val="ka-GE"/>
        </w:rPr>
        <w:t>მიღება</w:t>
      </w:r>
      <w:r w:rsidR="000D2C3A" w:rsidRPr="003F4086">
        <w:rPr>
          <w:rFonts w:ascii="Sylfaen" w:hAnsi="Sylfaen"/>
          <w:b/>
          <w:bCs/>
          <w:lang w:val="ka-GE"/>
        </w:rPr>
        <w:t>-</w:t>
      </w:r>
      <w:r w:rsidR="00CB02E5" w:rsidRPr="003F4086">
        <w:rPr>
          <w:rFonts w:ascii="Sylfaen" w:hAnsi="Sylfaen"/>
          <w:b/>
          <w:bCs/>
          <w:lang w:val="ka-GE"/>
        </w:rPr>
        <w:t xml:space="preserve">ჩაბარების </w:t>
      </w:r>
      <w:r w:rsidR="00444546" w:rsidRPr="003F4086">
        <w:rPr>
          <w:rFonts w:ascii="Sylfaen" w:hAnsi="Sylfaen"/>
          <w:b/>
          <w:bCs/>
          <w:lang w:val="ka-GE"/>
        </w:rPr>
        <w:t>აქტ</w:t>
      </w:r>
      <w:r w:rsidR="00EE6CBC" w:rsidRPr="003F4086">
        <w:rPr>
          <w:rFonts w:ascii="Sylfaen" w:hAnsi="Sylfaen"/>
          <w:b/>
          <w:bCs/>
          <w:lang w:val="ka-GE"/>
        </w:rPr>
        <w:t>ი</w:t>
      </w:r>
      <w:r w:rsidR="00444546" w:rsidRPr="003F4086">
        <w:rPr>
          <w:rFonts w:ascii="Sylfaen" w:hAnsi="Sylfaen"/>
          <w:b/>
          <w:bCs/>
          <w:lang w:val="ka-GE"/>
        </w:rPr>
        <w:t>ს</w:t>
      </w:r>
      <w:r w:rsidR="00EE6CBC" w:rsidRPr="003F4086">
        <w:rPr>
          <w:rFonts w:ascii="Sylfaen" w:hAnsi="Sylfaen"/>
          <w:b/>
          <w:bCs/>
          <w:lang w:val="ka-GE"/>
        </w:rPr>
        <w:t xml:space="preserve"> ხელმოწერიდან </w:t>
      </w:r>
      <w:r w:rsidR="001756EC" w:rsidRPr="003F4086">
        <w:rPr>
          <w:rFonts w:ascii="Sylfaen" w:hAnsi="Sylfaen"/>
          <w:b/>
          <w:bCs/>
          <w:lang w:val="ka-GE"/>
        </w:rPr>
        <w:t>10</w:t>
      </w:r>
      <w:r w:rsidR="00EE6CBC" w:rsidRPr="003F4086">
        <w:rPr>
          <w:rFonts w:ascii="Sylfaen" w:hAnsi="Sylfaen"/>
          <w:b/>
          <w:bCs/>
          <w:lang w:val="ka-GE"/>
        </w:rPr>
        <w:t xml:space="preserve"> სამუშაო დღის განმავლობაში</w:t>
      </w:r>
      <w:r w:rsidR="00233CC1" w:rsidRPr="003F4086">
        <w:rPr>
          <w:rFonts w:ascii="Sylfaen" w:hAnsi="Sylfaen"/>
          <w:b/>
          <w:bCs/>
          <w:lang w:val="ka-GE"/>
        </w:rPr>
        <w:t>.</w:t>
      </w:r>
    </w:p>
    <w:sectPr w:rsidR="00F05ED1" w:rsidRPr="003F4086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1384E3" w14:textId="77777777" w:rsidR="00023CFA" w:rsidRDefault="00023CFA" w:rsidP="007D2064">
      <w:pPr>
        <w:spacing w:after="0" w:line="240" w:lineRule="auto"/>
      </w:pPr>
      <w:r>
        <w:separator/>
      </w:r>
    </w:p>
  </w:endnote>
  <w:endnote w:type="continuationSeparator" w:id="0">
    <w:p w14:paraId="36CA931B" w14:textId="77777777" w:rsidR="00023CFA" w:rsidRDefault="00023CFA" w:rsidP="007D20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0B1BCD" w14:textId="77777777" w:rsidR="00023CFA" w:rsidRDefault="00023CFA" w:rsidP="007D2064">
      <w:pPr>
        <w:spacing w:after="0" w:line="240" w:lineRule="auto"/>
      </w:pPr>
      <w:r>
        <w:separator/>
      </w:r>
    </w:p>
  </w:footnote>
  <w:footnote w:type="continuationSeparator" w:id="0">
    <w:p w14:paraId="2715C73A" w14:textId="77777777" w:rsidR="00023CFA" w:rsidRDefault="00023CFA" w:rsidP="007D20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56911" w14:textId="6A5BFCC2" w:rsidR="007D2064" w:rsidRDefault="007D2064">
    <w:pPr>
      <w:pStyle w:val="Header"/>
    </w:pPr>
    <w:r>
      <w:rPr>
        <w:noProof/>
      </w:rPr>
      <w:drawing>
        <wp:inline distT="0" distB="0" distL="0" distR="0" wp14:anchorId="65FC9336" wp14:editId="25A87EAC">
          <wp:extent cx="1051560" cy="541020"/>
          <wp:effectExtent l="0" t="0" r="0" b="0"/>
          <wp:docPr id="1" name="Billed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led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1560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A4549A"/>
    <w:multiLevelType w:val="hybridMultilevel"/>
    <w:tmpl w:val="248A08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463AE2"/>
    <w:multiLevelType w:val="hybridMultilevel"/>
    <w:tmpl w:val="49D4B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473B6F"/>
    <w:multiLevelType w:val="hybridMultilevel"/>
    <w:tmpl w:val="AF46C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8A386B"/>
    <w:multiLevelType w:val="hybridMultilevel"/>
    <w:tmpl w:val="1D34D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4214DE"/>
    <w:multiLevelType w:val="multilevel"/>
    <w:tmpl w:val="300A6B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618" w:hanging="528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5" w15:restartNumberingAfterBreak="0">
    <w:nsid w:val="366E64CB"/>
    <w:multiLevelType w:val="hybridMultilevel"/>
    <w:tmpl w:val="270C5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1C0F2F"/>
    <w:multiLevelType w:val="hybridMultilevel"/>
    <w:tmpl w:val="7F38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595902"/>
    <w:multiLevelType w:val="hybridMultilevel"/>
    <w:tmpl w:val="D73CC43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640056"/>
    <w:multiLevelType w:val="hybridMultilevel"/>
    <w:tmpl w:val="1960F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972C1D"/>
    <w:multiLevelType w:val="hybridMultilevel"/>
    <w:tmpl w:val="3E14D2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3246FC"/>
    <w:multiLevelType w:val="hybridMultilevel"/>
    <w:tmpl w:val="2102BE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E53135"/>
    <w:multiLevelType w:val="hybridMultilevel"/>
    <w:tmpl w:val="F038331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58843C7"/>
    <w:multiLevelType w:val="hybridMultilevel"/>
    <w:tmpl w:val="9376B506"/>
    <w:lvl w:ilvl="0" w:tplc="C14C068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11"/>
  </w:num>
  <w:num w:numId="5">
    <w:abstractNumId w:val="4"/>
  </w:num>
  <w:num w:numId="6">
    <w:abstractNumId w:val="6"/>
  </w:num>
  <w:num w:numId="7">
    <w:abstractNumId w:val="8"/>
  </w:num>
  <w:num w:numId="8">
    <w:abstractNumId w:val="10"/>
  </w:num>
  <w:num w:numId="9">
    <w:abstractNumId w:val="9"/>
  </w:num>
  <w:num w:numId="10">
    <w:abstractNumId w:val="7"/>
  </w:num>
  <w:num w:numId="11">
    <w:abstractNumId w:val="12"/>
  </w:num>
  <w:num w:numId="12">
    <w:abstractNumId w:val="3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MTWysDQyMTMyMzRS0lEKTi0uzszPAykwNK4FAPWaTFctAAAA"/>
  </w:docVars>
  <w:rsids>
    <w:rsidRoot w:val="00883FCF"/>
    <w:rsid w:val="000007EA"/>
    <w:rsid w:val="0000243F"/>
    <w:rsid w:val="00023CFA"/>
    <w:rsid w:val="0003780B"/>
    <w:rsid w:val="00050A3B"/>
    <w:rsid w:val="00072BC3"/>
    <w:rsid w:val="00094C1D"/>
    <w:rsid w:val="000A3857"/>
    <w:rsid w:val="000B7BC3"/>
    <w:rsid w:val="000C5697"/>
    <w:rsid w:val="000D218A"/>
    <w:rsid w:val="000D2C3A"/>
    <w:rsid w:val="000E205A"/>
    <w:rsid w:val="00111F93"/>
    <w:rsid w:val="00114A56"/>
    <w:rsid w:val="00124A07"/>
    <w:rsid w:val="00125449"/>
    <w:rsid w:val="0012609A"/>
    <w:rsid w:val="00146EF5"/>
    <w:rsid w:val="001756EC"/>
    <w:rsid w:val="0019174E"/>
    <w:rsid w:val="001B30A5"/>
    <w:rsid w:val="001B701D"/>
    <w:rsid w:val="001D0CAF"/>
    <w:rsid w:val="001E3E3D"/>
    <w:rsid w:val="001E6214"/>
    <w:rsid w:val="001F241F"/>
    <w:rsid w:val="00223023"/>
    <w:rsid w:val="00233CC1"/>
    <w:rsid w:val="002527F5"/>
    <w:rsid w:val="00272147"/>
    <w:rsid w:val="00275BED"/>
    <w:rsid w:val="00277D7C"/>
    <w:rsid w:val="002833B0"/>
    <w:rsid w:val="002923C6"/>
    <w:rsid w:val="002C385B"/>
    <w:rsid w:val="002C4115"/>
    <w:rsid w:val="002C6C46"/>
    <w:rsid w:val="002D6126"/>
    <w:rsid w:val="00314754"/>
    <w:rsid w:val="00333F59"/>
    <w:rsid w:val="00366425"/>
    <w:rsid w:val="00367BE4"/>
    <w:rsid w:val="00372234"/>
    <w:rsid w:val="0037349C"/>
    <w:rsid w:val="0039177B"/>
    <w:rsid w:val="003B6E54"/>
    <w:rsid w:val="003F4086"/>
    <w:rsid w:val="003F417A"/>
    <w:rsid w:val="003F7D85"/>
    <w:rsid w:val="004131CF"/>
    <w:rsid w:val="0042324D"/>
    <w:rsid w:val="00434F34"/>
    <w:rsid w:val="00444546"/>
    <w:rsid w:val="00450AD3"/>
    <w:rsid w:val="004702C9"/>
    <w:rsid w:val="00471651"/>
    <w:rsid w:val="00477F43"/>
    <w:rsid w:val="004A41B0"/>
    <w:rsid w:val="004C3F5C"/>
    <w:rsid w:val="004C7DC3"/>
    <w:rsid w:val="004D27FE"/>
    <w:rsid w:val="004F0FE6"/>
    <w:rsid w:val="0051028F"/>
    <w:rsid w:val="00510D62"/>
    <w:rsid w:val="00516FC3"/>
    <w:rsid w:val="0052145E"/>
    <w:rsid w:val="0053283C"/>
    <w:rsid w:val="00535302"/>
    <w:rsid w:val="00545025"/>
    <w:rsid w:val="005740B2"/>
    <w:rsid w:val="0059321C"/>
    <w:rsid w:val="005D4B05"/>
    <w:rsid w:val="005D4D63"/>
    <w:rsid w:val="005F5DB1"/>
    <w:rsid w:val="00642C0D"/>
    <w:rsid w:val="0067311A"/>
    <w:rsid w:val="006F2D8D"/>
    <w:rsid w:val="006F7872"/>
    <w:rsid w:val="00701545"/>
    <w:rsid w:val="0070612B"/>
    <w:rsid w:val="00724D75"/>
    <w:rsid w:val="00725EF0"/>
    <w:rsid w:val="00732871"/>
    <w:rsid w:val="00735D03"/>
    <w:rsid w:val="007450CA"/>
    <w:rsid w:val="00756A21"/>
    <w:rsid w:val="00766406"/>
    <w:rsid w:val="00770F65"/>
    <w:rsid w:val="00780755"/>
    <w:rsid w:val="007A45CE"/>
    <w:rsid w:val="007B5BAC"/>
    <w:rsid w:val="007B6A7D"/>
    <w:rsid w:val="007B6AFB"/>
    <w:rsid w:val="007D0B32"/>
    <w:rsid w:val="007D1805"/>
    <w:rsid w:val="007D2064"/>
    <w:rsid w:val="007D402D"/>
    <w:rsid w:val="007E7E4B"/>
    <w:rsid w:val="007F4CFC"/>
    <w:rsid w:val="0080540A"/>
    <w:rsid w:val="00825C5E"/>
    <w:rsid w:val="00830983"/>
    <w:rsid w:val="008409E2"/>
    <w:rsid w:val="008527E0"/>
    <w:rsid w:val="00856F18"/>
    <w:rsid w:val="00865FB8"/>
    <w:rsid w:val="00866F15"/>
    <w:rsid w:val="00883FCF"/>
    <w:rsid w:val="00885BDE"/>
    <w:rsid w:val="00892125"/>
    <w:rsid w:val="008A098B"/>
    <w:rsid w:val="008D3E6A"/>
    <w:rsid w:val="008D41B6"/>
    <w:rsid w:val="008E687A"/>
    <w:rsid w:val="008F6196"/>
    <w:rsid w:val="0091680D"/>
    <w:rsid w:val="009313EA"/>
    <w:rsid w:val="00941920"/>
    <w:rsid w:val="009430B9"/>
    <w:rsid w:val="00957890"/>
    <w:rsid w:val="00960C21"/>
    <w:rsid w:val="00974324"/>
    <w:rsid w:val="00980A05"/>
    <w:rsid w:val="009B287D"/>
    <w:rsid w:val="009C280F"/>
    <w:rsid w:val="009D1C98"/>
    <w:rsid w:val="009D56E7"/>
    <w:rsid w:val="00A150A6"/>
    <w:rsid w:val="00A4288B"/>
    <w:rsid w:val="00A77667"/>
    <w:rsid w:val="00A83D95"/>
    <w:rsid w:val="00A85ACF"/>
    <w:rsid w:val="00AD2842"/>
    <w:rsid w:val="00B127C3"/>
    <w:rsid w:val="00B2792E"/>
    <w:rsid w:val="00B35901"/>
    <w:rsid w:val="00B44CA0"/>
    <w:rsid w:val="00B6368A"/>
    <w:rsid w:val="00B9479D"/>
    <w:rsid w:val="00BA1EDB"/>
    <w:rsid w:val="00BB5F2A"/>
    <w:rsid w:val="00BD0C80"/>
    <w:rsid w:val="00C17AD7"/>
    <w:rsid w:val="00C47D33"/>
    <w:rsid w:val="00C47E2D"/>
    <w:rsid w:val="00C91C5F"/>
    <w:rsid w:val="00C965A7"/>
    <w:rsid w:val="00CA528B"/>
    <w:rsid w:val="00CA548C"/>
    <w:rsid w:val="00CB02E5"/>
    <w:rsid w:val="00CB77CA"/>
    <w:rsid w:val="00CB7C55"/>
    <w:rsid w:val="00CC1D79"/>
    <w:rsid w:val="00CD766F"/>
    <w:rsid w:val="00CF0C4D"/>
    <w:rsid w:val="00D147CA"/>
    <w:rsid w:val="00D15BC6"/>
    <w:rsid w:val="00D30215"/>
    <w:rsid w:val="00D429D4"/>
    <w:rsid w:val="00DA54A5"/>
    <w:rsid w:val="00DB2801"/>
    <w:rsid w:val="00E051FC"/>
    <w:rsid w:val="00E3592F"/>
    <w:rsid w:val="00E63132"/>
    <w:rsid w:val="00EC455C"/>
    <w:rsid w:val="00EC6890"/>
    <w:rsid w:val="00EE672F"/>
    <w:rsid w:val="00EE6CBC"/>
    <w:rsid w:val="00F03FB8"/>
    <w:rsid w:val="00F05ED1"/>
    <w:rsid w:val="00F91E46"/>
    <w:rsid w:val="00FA54C8"/>
    <w:rsid w:val="00FB75EE"/>
    <w:rsid w:val="00FC10A3"/>
    <w:rsid w:val="00FE5925"/>
    <w:rsid w:val="00FE5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10DD85"/>
  <w15:chartTrackingRefBased/>
  <w15:docId w15:val="{5809F61F-7E27-4920-8F84-F941470C8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9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09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09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09E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2064"/>
  </w:style>
  <w:style w:type="paragraph" w:styleId="Footer">
    <w:name w:val="footer"/>
    <w:basedOn w:val="Normal"/>
    <w:link w:val="Foot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2064"/>
  </w:style>
  <w:style w:type="table" w:styleId="TableGrid">
    <w:name w:val="Table Grid"/>
    <w:basedOn w:val="TableNormal"/>
    <w:uiPriority w:val="59"/>
    <w:rsid w:val="00725EF0"/>
    <w:pPr>
      <w:spacing w:after="0" w:line="240" w:lineRule="auto"/>
    </w:pPr>
    <w:rPr>
      <w:rFonts w:eastAsia="Times New Roman"/>
      <w:sz w:val="24"/>
      <w:szCs w:val="24"/>
      <w:lang w:val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C38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8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8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8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85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38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85B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37349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362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evan.khvichia@drc.ng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rfq.geo.zug@drc.ng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</Pages>
  <Words>516</Words>
  <Characters>294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 Khokhobaia</dc:creator>
  <cp:keywords/>
  <dc:description/>
  <cp:lastModifiedBy>Ekaterine Basaria</cp:lastModifiedBy>
  <cp:revision>17</cp:revision>
  <dcterms:created xsi:type="dcterms:W3CDTF">2021-04-29T13:09:00Z</dcterms:created>
  <dcterms:modified xsi:type="dcterms:W3CDTF">2021-05-21T05:16:00Z</dcterms:modified>
</cp:coreProperties>
</file>